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A1624" w14:textId="05A9D908" w:rsidR="001A6335" w:rsidRDefault="0059122C" w:rsidP="0059122C">
      <w:r>
        <w:t xml:space="preserve">Doe</w:t>
      </w:r>
      <w:proofErr w:type="spellStart"/>
      <w:r w:rsidR="008B4316">
        <w:t/>
      </w:r>
      <w:proofErr w:type="spellEnd"/>
      <w:r>
        <w:t xml:space="preserve"> John</w:t>
      </w:r>
      <w:proofErr w:type="spellStart"/>
      <w:r w:rsidR="008B4316">
        <w:t/>
      </w:r>
      <w:proofErr w:type="spellEnd"/>
      <w:r>
        <w:t/>
      </w:r>
    </w:p>
    <w:p w14:paraId="7B1261BF" w14:textId="667D6DD2" w:rsidR="000273CE" w:rsidRDefault="000273CE" w:rsidP="0059122C">
      <w:r>
        <w:t/>
      </w:r>
      <w:r w:rsidR="00002A56">
        <w:br/>
      </w:r>
      <w:r>
        <w:t xml:space="preserve">A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fghanis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X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land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lba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D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lger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merican Samo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ndorr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ngol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nguill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Q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ntarctic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ntigua and Barbud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rgenti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rme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rub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ustral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ustr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Azerbaij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ahama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ahrai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angladesh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B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arbado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elaru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elgium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eliz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J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eni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ermud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hu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oliv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Q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onaire, Sint Eustatius and Sab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osnia and Herzegovi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otswa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V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ouvet Is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razil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ritish Indian Ocean Territor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runei Darussalam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ulgar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urkina Fas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Burundi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ambod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ameroo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anad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V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ape Verd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ayman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entral African Republic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ha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hil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hi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X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hristmas Is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cos (Keeling)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lomb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moro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ng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ngo, The Democratic Republic of 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ok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sta Ric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ote d'Ivoir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H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roat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ub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uraça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ypru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Czech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D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Denmark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DJ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Djibouti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D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Dominic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D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Dominican Republic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E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Ecuador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E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Egypt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V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El Salvador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Q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Equatorial Guine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E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Eritre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E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Esto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E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Ethiop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F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alkland Islands (Malvinas)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F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aroe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FJ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iji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F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in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F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ranc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rench Guia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rench Polynes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French Southern Territori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abo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amb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eorg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D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erman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ha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ibraltar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reec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reen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renad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P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uadeloup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uam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uatemal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uernse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uine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uinea-Bissau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Guya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H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Haiti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H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Heard and Mc Donald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V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Holy See (Vatican City State)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H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Hondura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H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Hong Kong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H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Hungar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ce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nd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ndones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ran, Islamic Republic of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Q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raq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re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sle of M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srael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I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Ital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J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Jamaic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JP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Jap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J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Jerse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J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Jord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azaks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eny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iribati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P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orea, Democratic People's Republic of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orea, Republic of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X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osovo (temporary code)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uwait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Kyrgyzs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ao, People's Democratic Republic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V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atv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B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ebano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esoth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iber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ibyan Arab Jamahiriy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iechtenstei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ithua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Luxembourg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ca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cedonia, The Former Yugoslav Republic Of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dagascar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lawi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lays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V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ldiv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li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lt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rshall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Q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rtiniqu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urita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uritiu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Y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ayott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X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exic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F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icronesia, Federated States of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oldova, Republic of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onac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ongol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ontenegr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ontserrat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orocc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ozambiqu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Myanmar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amib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auru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P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epal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ether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etherlands Antill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ew Caledo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ew Zea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icaragu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iger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iger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iu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orfolk Is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P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orthern Mariana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N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Norwa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O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Om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akis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alau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alestinian Territory, Occupie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anam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apua New Guine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aragua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eru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hilippin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itcair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o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ortugal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Puerto Ric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Q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Qatar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R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Republic of Serb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R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Reunio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R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Roma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R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Russia Federatio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R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Rwand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B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int Barthélem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int Hele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K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int Kitts &amp; Nevi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int Luc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M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int Marti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P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int Pierre and Miquelo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V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int Vincent and the Grenadin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W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mo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n Marin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o Tome and Princip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audi Arab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enegal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erbia and Montenegr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eychell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ierra Leon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ingapor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X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int Maarte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lovak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loven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B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olomon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omal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Z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outh Afric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outh Georgia &amp; The South Sandwich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outh Sud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E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pai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L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ri Lank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D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ud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urinam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J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valbard and Jan Maye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wazi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wede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C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witzer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S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Syrian Arab Republic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W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aiwan, Province of Chi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J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ajikis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anzania, United Republic of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hailand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L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imor-Lest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og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K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okelau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O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ong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rinidad and Tobago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unisi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R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urke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XT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urkish Rep N Cyprus (temporary code)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urkmenis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C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urks and Caicos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TV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Tuvalu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U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gand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UA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kraine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A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nited Arab Emirat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GB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nited Kingdom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US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nited State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UM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nited States Minor Outlying Islands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UY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ruguay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UZ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Uzbekista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VU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Vanuatu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V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Venezuel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VN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Vietnam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VG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Virgin Islands, British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VI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Virgin Islands, U.S.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WF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Wallis and Futun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EH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Western Sahara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  <w:r w:rsidR="00002A56">
        <w:br/>
      </w:r>
      <w:r>
        <w:t xml:space="preserve">YE</w:t>
      </w:r>
      <w:proofErr w:type="spellStart"/>
      <w:r w:rsidR="00FC7771">
        <w:t/>
      </w:r>
      <w:proofErr w:type="spellEnd"/>
      <w:r>
        <w:t/>
      </w:r>
      <w:r w:rsidR="00DA0681">
        <w:t xml:space="preserve"> </w:t>
      </w:r>
      <w:proofErr w:type="gramStart"/>
      <w:r w:rsidR="00DA0681">
        <w:t xml:space="preserve">= </w:t>
      </w:r>
      <w:r>
        <w:t xml:space="preserve"> Yemen</w:t>
      </w:r>
      <w:proofErr w:type="spellStart"/>
      <w:proofErr w:type="gramEnd"/>
      <w:r w:rsidR="00FC7771">
        <w:t/>
      </w:r>
      <w:proofErr w:type="spellEnd"/>
      <w:r>
        <w:t/>
      </w:r>
      <w:r w:rsidR="00002A56">
        <w:br/>
      </w:r>
      <w:r>
        <w:t/>
      </w:r>
    </w:p>
    <w:sectPr w:rsidR="000273CE" w:rsidSect="001A6335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FE464" w14:textId="77777777" w:rsidR="00F92E0A" w:rsidRDefault="00F92E0A" w:rsidP="00C703AC">
      <w:pPr>
        <w:spacing w:after="0" w:line="240" w:lineRule="auto"/>
      </w:pPr>
      <w:r>
        <w:separator/>
      </w:r>
    </w:p>
  </w:endnote>
  <w:endnote w:type="continuationSeparator" w:id="0">
    <w:p w14:paraId="2B4FD377" w14:textId="77777777" w:rsidR="00F92E0A" w:rsidRDefault="00F92E0A" w:rsidP="00C70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576ED" w14:textId="77777777" w:rsidR="00C703AC" w:rsidRDefault="00F21E2D">
    <w:pPr>
      <w:pStyle w:val="Footer"/>
    </w:pPr>
    <w:r w:rsidRPr="002B39F0">
      <w:rPr>
        <w:color w:val="FF0000"/>
      </w:rPr>
      <w:t xml:space="preserve">Doe</w:t>
    </w:r>
    <w:proofErr w:type="spellStart"/>
    <w:r w:rsidR="008B4316">
      <w:rPr>
        <w:color w:val="FF0000"/>
      </w:rPr>
      <w:t/>
    </w:r>
    <w:proofErr w:type="spellEnd"/>
    <w:r w:rsidRPr="002B39F0">
      <w:rPr>
        <w:color w:val="FF0000"/>
      </w:rPr>
      <w:t/>
    </w:r>
    <w:r>
      <w:ptab w:relativeTo="margin" w:alignment="center" w:leader="none"/>
    </w:r>
    <w:r w:rsidRPr="002B39F0">
      <w:rPr>
        <w:highlight w:val="yellow"/>
      </w:rPr>
      <w:t xml:space="preserve">John</w:t>
    </w:r>
    <w:proofErr w:type="spellStart"/>
    <w:r w:rsidR="008B4316">
      <w:rPr>
        <w:highlight w:val="yellow"/>
      </w:rPr>
      <w:t/>
    </w:r>
    <w:proofErr w:type="spellEnd"/>
    <w:r w:rsidRPr="002B39F0">
      <w:rPr>
        <w:highlight w:val="yellow"/>
      </w:rPr>
      <w:t/>
    </w:r>
    <w:r>
      <w:ptab w:relativeTo="margin" w:alignment="right" w:leader="none"/>
    </w:r>
    <w:r>
      <w:t xml:space="preserve">555-555-1234</w:t>
    </w:r>
    <w:r w:rsidR="008B4316">
      <w:t/>
    </w:r>
    <w:r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A57E6" w14:textId="77777777" w:rsidR="00F92E0A" w:rsidRDefault="00F92E0A" w:rsidP="00C703AC">
      <w:pPr>
        <w:spacing w:after="0" w:line="240" w:lineRule="auto"/>
      </w:pPr>
      <w:r>
        <w:separator/>
      </w:r>
    </w:p>
  </w:footnote>
  <w:footnote w:type="continuationSeparator" w:id="0">
    <w:p w14:paraId="75D08C39" w14:textId="77777777" w:rsidR="00F92E0A" w:rsidRDefault="00F92E0A" w:rsidP="00C703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31FD8" w14:textId="77777777" w:rsidR="00363758" w:rsidRDefault="00000000" w:rsidP="00C95001">
    <w:pPr>
      <w:pStyle w:val="Header"/>
    </w:pPr>
    <w:r>
      <w:rPr>
        <w:noProof/>
      </w:rPr>
      <w:pict w14:anchorId="7565A39F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-20.3pt;margin-top:-6.5pt;width:196.95pt;height:74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" filled="f" stroked="f">
          <v:textbox>
            <w:txbxContent>
              <w:p w14:paraId="432DAA49" w14:textId="77777777" w:rsidR="0022454E" w:rsidRDefault="008B4316" w:rsidP="00C95001">
                <w:r>
                  <w:t xml:space="preserve">Doe</w:t>
                </w:r>
                <w:proofErr w:type="spellStart"/>
                <w:r>
                  <w:t/>
                </w:r>
                <w:proofErr w:type="spellEnd"/>
                <w:r w:rsidR="00363758">
                  <w:t xml:space="preserve"> John</w:t>
                </w:r>
                <w:proofErr w:type="spellStart"/>
                <w:r>
                  <w:t/>
                </w:r>
                <w:proofErr w:type="spellEnd"/>
                <w:r w:rsidR="00363758">
                  <w:t/>
                </w:r>
              </w:p>
              <w:p w14:paraId="49EA9487" w14:textId="77777777" w:rsidR="00363758" w:rsidRDefault="008B4316" w:rsidP="00C95001">
                <w:r>
                  <w:t xml:space="preserve">555-555-1234</w:t>
                </w:r>
                <w:r w:rsidR="00363758">
                  <w:t/>
                </w:r>
              </w:p>
              <w:p w14:paraId="4750C8FF" w14:textId="77777777" w:rsidR="00363758" w:rsidRDefault="00363758" w:rsidP="00C95001"/>
              <w:p w14:paraId="013BC332" w14:textId="77777777" w:rsidR="00363758" w:rsidRDefault="00363758" w:rsidP="00C95001"/>
              <w:p w14:paraId="6CBBFF7F" w14:textId="77777777" w:rsidR="00363758" w:rsidRDefault="00363758" w:rsidP="00C95001"/>
              <w:p w14:paraId="03459D08" w14:textId="77777777" w:rsidR="00363758" w:rsidRDefault="00363758" w:rsidP="00C95001"/>
            </w:txbxContent>
          </v:textbox>
        </v:shape>
      </w:pict>
    </w:r>
    <w:r>
      <w:rPr>
        <w:noProof/>
      </w:rPr>
      <w:pict w14:anchorId="5743129B">
        <v:shape id="Zone de texte 2" o:spid="_x0000_s1025" type="#_x0000_t202" style="position:absolute;margin-left:337.65pt;margin-top:-1.9pt;width:145.6pt;height:4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" fillcolor="white [3201]" strokecolor="white [3212]" strokeweight="2pt">
          <v:textbox>
            <w:txbxContent>
              <w:p w14:paraId="1B21FA28" w14:textId="77777777" w:rsidR="00363758" w:rsidRDefault="008B4316" w:rsidP="00C95001">
                <w:r>
                  <w:t xml:space="preserve">Hello World</w:t>
                </w:r>
              </w:p>
            </w:txbxContent>
          </v:textbox>
        </v:shape>
      </w:pict>
    </w:r>
  </w:p>
  <w:p w14:paraId="1AD98B1F" w14:textId="77777777" w:rsidR="00363758" w:rsidRPr="00FC7734" w:rsidRDefault="00363758" w:rsidP="00C95001">
    <w:pPr>
      <w:pStyle w:val="Header"/>
    </w:pPr>
  </w:p>
  <w:p w14:paraId="26BADC16" w14:textId="77777777" w:rsidR="00C703AC" w:rsidRDefault="00C703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NDQ0NTWzMLY0MLdU0lEKTi0uzszPAykwqgUAnL100ywAAAA="/>
  </w:docVars>
  <w:rsids>
    <w:rsidRoot w:val="00EA68DC"/>
    <w:rsid w:val="00002A56"/>
    <w:rsid w:val="000273CE"/>
    <w:rsid w:val="0015459C"/>
    <w:rsid w:val="001845E1"/>
    <w:rsid w:val="001A6335"/>
    <w:rsid w:val="0022454E"/>
    <w:rsid w:val="00274C72"/>
    <w:rsid w:val="0028666D"/>
    <w:rsid w:val="002B39F0"/>
    <w:rsid w:val="003208C8"/>
    <w:rsid w:val="00320C30"/>
    <w:rsid w:val="00363758"/>
    <w:rsid w:val="00476799"/>
    <w:rsid w:val="004D7CED"/>
    <w:rsid w:val="0059122C"/>
    <w:rsid w:val="0061198C"/>
    <w:rsid w:val="006437CE"/>
    <w:rsid w:val="00677111"/>
    <w:rsid w:val="006C4B18"/>
    <w:rsid w:val="007729B7"/>
    <w:rsid w:val="007A1069"/>
    <w:rsid w:val="008B4316"/>
    <w:rsid w:val="008F004A"/>
    <w:rsid w:val="00982501"/>
    <w:rsid w:val="00A94A73"/>
    <w:rsid w:val="00C703AC"/>
    <w:rsid w:val="00C74D24"/>
    <w:rsid w:val="00CD7014"/>
    <w:rsid w:val="00D31F1B"/>
    <w:rsid w:val="00D3381C"/>
    <w:rsid w:val="00DA0681"/>
    <w:rsid w:val="00DC4818"/>
    <w:rsid w:val="00DD3BED"/>
    <w:rsid w:val="00EA68DC"/>
    <w:rsid w:val="00EC60B3"/>
    <w:rsid w:val="00F21E2D"/>
    <w:rsid w:val="00F92E0A"/>
    <w:rsid w:val="00FC7771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E978F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21"/>
    <w:lsdException w:name="Light List" w:uiPriority="22"/>
    <w:lsdException w:name="Light Grid" w:uiPriority="23"/>
    <w:lsdException w:name="Medium Shading 1" w:uiPriority="24"/>
    <w:lsdException w:name="Medium Shading 2" w:uiPriority="25"/>
    <w:lsdException w:name="Medium List 1" w:uiPriority="26"/>
    <w:lsdException w:name="Medium List 2" w:uiPriority="27"/>
    <w:lsdException w:name="Medium Grid 1" w:uiPriority="28"/>
    <w:lsdException w:name="Medium Grid 2" w:uiPriority="29"/>
    <w:lsdException w:name="Medium Grid 3" w:uiPriority="30"/>
    <w:lsdException w:name="Dark List" w:uiPriority="31"/>
    <w:lsdException w:name="Colorful Shading" w:uiPriority="32"/>
    <w:lsdException w:name="Colorful List" w:uiPriority="33"/>
    <w:lsdException w:name="Colorful Grid" w:uiPriority="34"/>
    <w:lsdException w:name="Light Shading Accent 1" w:uiPriority="35"/>
    <w:lsdException w:name="Light List Accent 1" w:uiPriority="36"/>
    <w:lsdException w:name="Light Grid Accent 1" w:uiPriority="37"/>
    <w:lsdException w:name="Medium Shading 1 Accent 1" w:uiPriority="38"/>
    <w:lsdException w:name="Medium Shading 2 Accent 1" w:uiPriority="39"/>
    <w:lsdException w:name="Medium List 1 Accent 1" w:uiPriority="40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335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03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03A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703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03AC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375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E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1"/>
    <w:unhideWhenUsed/>
    <w:rsid w:val="00DD3B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4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07-08-15T06:28:00Z</dcterms:created>
  <dcterms:modified xsi:type="dcterms:W3CDTF">2022-08-09T04:05:00Z</dcterms:modified>
</cp:coreProperties>
</file>